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BB3" w:rsidRPr="0003790B" w:rsidRDefault="000D5BB3" w:rsidP="00273E6D">
      <w:pPr>
        <w:jc w:val="center"/>
        <w:rPr>
          <w:rFonts w:ascii="Times New Roman" w:hAnsi="Times New Roman"/>
        </w:rPr>
      </w:pPr>
      <w:bookmarkStart w:id="0" w:name="_GoBack"/>
      <w:bookmarkEnd w:id="0"/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73"/>
        <w:gridCol w:w="3230"/>
        <w:gridCol w:w="3333"/>
        <w:gridCol w:w="1267"/>
      </w:tblGrid>
      <w:tr w:rsidR="00AD3FCE" w:rsidRPr="00CC04A1" w:rsidTr="00F25A34">
        <w:trPr>
          <w:jc w:val="center"/>
        </w:trPr>
        <w:tc>
          <w:tcPr>
            <w:tcW w:w="977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RM</w:t>
            </w:r>
          </w:p>
        </w:tc>
        <w:tc>
          <w:tcPr>
            <w:tcW w:w="2173" w:type="dxa"/>
          </w:tcPr>
          <w:p w:rsidR="00AD3FCE" w:rsidRPr="00CC04A1" w:rsidRDefault="00C82605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Linked traits</w:t>
            </w:r>
          </w:p>
        </w:tc>
        <w:tc>
          <w:tcPr>
            <w:tcW w:w="3230" w:type="dxa"/>
          </w:tcPr>
          <w:p w:rsidR="00AD3FCE" w:rsidRPr="00CC04A1" w:rsidRDefault="0050650D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 xml:space="preserve">Forward </w:t>
            </w:r>
          </w:p>
        </w:tc>
        <w:tc>
          <w:tcPr>
            <w:tcW w:w="3333" w:type="dxa"/>
          </w:tcPr>
          <w:p w:rsidR="00AD3FCE" w:rsidRPr="00CC04A1" w:rsidRDefault="0050650D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 xml:space="preserve">Reverse </w:t>
            </w:r>
          </w:p>
        </w:tc>
        <w:tc>
          <w:tcPr>
            <w:tcW w:w="1267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Annealing temperature (ᵒc)</w:t>
            </w:r>
          </w:p>
        </w:tc>
      </w:tr>
      <w:tr w:rsidR="00AD3FCE" w:rsidRPr="00CC04A1" w:rsidTr="00F25A34">
        <w:trPr>
          <w:jc w:val="center"/>
        </w:trPr>
        <w:tc>
          <w:tcPr>
            <w:tcW w:w="977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RM332</w:t>
            </w:r>
          </w:p>
        </w:tc>
        <w:tc>
          <w:tcPr>
            <w:tcW w:w="2173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Panicle length</w:t>
            </w:r>
          </w:p>
          <w:p w:rsidR="00AD3FCE" w:rsidRPr="00CC04A1" w:rsidRDefault="00AD3FCE" w:rsidP="00F25A34">
            <w:pPr>
              <w:spacing w:after="0" w:line="240" w:lineRule="auto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(</w:t>
            </w:r>
            <w:proofErr w:type="spellStart"/>
            <w:r w:rsidR="00F25A34">
              <w:rPr>
                <w:rFonts w:ascii="Times New Roman" w:eastAsia="MinionPro-Regular" w:hAnsi="Times New Roman"/>
              </w:rPr>
              <w:t>Fahliani</w:t>
            </w:r>
            <w:proofErr w:type="spellEnd"/>
            <w:r w:rsidR="00F25A34">
              <w:rPr>
                <w:rFonts w:ascii="Times New Roman" w:eastAsia="MinionPro-Regular" w:hAnsi="Times New Roman"/>
              </w:rPr>
              <w:t xml:space="preserve"> et al., </w:t>
            </w:r>
            <w:r w:rsidRPr="00CC04A1">
              <w:rPr>
                <w:rFonts w:ascii="Times New Roman" w:eastAsia="MinionPro-Regular" w:hAnsi="Times New Roman"/>
              </w:rPr>
              <w:t>2010)</w:t>
            </w:r>
          </w:p>
        </w:tc>
        <w:tc>
          <w:tcPr>
            <w:tcW w:w="3230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GCGAAGGCGAAGGTGAAG</w:t>
            </w:r>
          </w:p>
        </w:tc>
        <w:tc>
          <w:tcPr>
            <w:tcW w:w="3333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CATGAGTGATCTCACTCACCC</w:t>
            </w:r>
          </w:p>
        </w:tc>
        <w:tc>
          <w:tcPr>
            <w:tcW w:w="1267" w:type="dxa"/>
          </w:tcPr>
          <w:p w:rsidR="00AD3FCE" w:rsidRPr="00CC04A1" w:rsidRDefault="00AD3FCE" w:rsidP="00CC04A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C04A1">
              <w:rPr>
                <w:rFonts w:ascii="Times New Roman" w:hAnsi="Times New Roman"/>
              </w:rPr>
              <w:t>63</w:t>
            </w:r>
          </w:p>
        </w:tc>
      </w:tr>
    </w:tbl>
    <w:p w:rsidR="00AD3FCE" w:rsidRPr="0003790B" w:rsidRDefault="00AD3FCE" w:rsidP="00AD3FCE">
      <w:pPr>
        <w:rPr>
          <w:rFonts w:ascii="Times New Roman" w:hAnsi="Times New Roman"/>
        </w:rPr>
      </w:pPr>
    </w:p>
    <w:p w:rsidR="00464FA2" w:rsidRPr="00AF4D91" w:rsidRDefault="00464FA2" w:rsidP="00464FA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1C47DD">
        <w:rPr>
          <w:rFonts w:ascii="Times New Roman" w:hAnsi="Times New Roman"/>
          <w:b/>
          <w:sz w:val="24"/>
          <w:szCs w:val="24"/>
        </w:rPr>
        <w:t>S2.</w:t>
      </w:r>
      <w:r>
        <w:rPr>
          <w:rFonts w:ascii="Times New Roman" w:hAnsi="Times New Roman"/>
          <w:sz w:val="24"/>
          <w:szCs w:val="24"/>
        </w:rPr>
        <w:t xml:space="preserve"> </w:t>
      </w:r>
      <w:r w:rsidRPr="00AF4D91">
        <w:rPr>
          <w:rFonts w:ascii="Times New Roman" w:hAnsi="Times New Roman"/>
          <w:sz w:val="24"/>
          <w:szCs w:val="24"/>
        </w:rPr>
        <w:t>Detailed of RM marker used in marker-assisted selection of hybrid lines.</w:t>
      </w:r>
    </w:p>
    <w:p w:rsidR="002C5BFA" w:rsidRPr="0003790B" w:rsidRDefault="002C5BFA" w:rsidP="00C55CEF">
      <w:pPr>
        <w:jc w:val="both"/>
        <w:rPr>
          <w:rFonts w:ascii="Times New Roman" w:hAnsi="Times New Roman"/>
          <w:u w:val="single"/>
        </w:rPr>
      </w:pPr>
      <w:r w:rsidRPr="0003790B">
        <w:rPr>
          <w:rFonts w:ascii="Times New Roman" w:hAnsi="Times New Roman"/>
          <w:u w:val="single"/>
        </w:rPr>
        <w:t>References for supplementa</w:t>
      </w:r>
      <w:r w:rsidR="009414CC">
        <w:rPr>
          <w:rFonts w:ascii="Times New Roman" w:hAnsi="Times New Roman"/>
          <w:u w:val="single"/>
        </w:rPr>
        <w:t>r</w:t>
      </w:r>
      <w:r w:rsidR="001B2F37">
        <w:rPr>
          <w:rFonts w:ascii="Times New Roman" w:hAnsi="Times New Roman"/>
          <w:u w:val="single"/>
        </w:rPr>
        <w:t>y file S2</w:t>
      </w:r>
      <w:r w:rsidRPr="0003790B">
        <w:rPr>
          <w:rFonts w:ascii="Times New Roman" w:hAnsi="Times New Roman"/>
          <w:u w:val="single"/>
        </w:rPr>
        <w:t>:</w:t>
      </w:r>
    </w:p>
    <w:p w:rsidR="00416399" w:rsidRPr="0003790B" w:rsidRDefault="000E13EE" w:rsidP="00C55CEF">
      <w:pPr>
        <w:spacing w:line="360" w:lineRule="auto"/>
        <w:jc w:val="both"/>
        <w:rPr>
          <w:rFonts w:ascii="Times New Roman" w:hAnsi="Times New Roman"/>
        </w:rPr>
      </w:pPr>
      <w:proofErr w:type="spellStart"/>
      <w:r w:rsidRPr="0003790B">
        <w:rPr>
          <w:rFonts w:ascii="Times New Roman" w:hAnsi="Times New Roman"/>
          <w:color w:val="222222"/>
          <w:shd w:val="clear" w:color="auto" w:fill="FFFFFF"/>
        </w:rPr>
        <w:t>Fahliani</w:t>
      </w:r>
      <w:proofErr w:type="spellEnd"/>
      <w:r w:rsidRPr="0003790B">
        <w:rPr>
          <w:rFonts w:ascii="Times New Roman" w:hAnsi="Times New Roman"/>
          <w:color w:val="222222"/>
          <w:shd w:val="clear" w:color="auto" w:fill="FFFFFF"/>
        </w:rPr>
        <w:t xml:space="preserve">, R. A., </w:t>
      </w:r>
      <w:proofErr w:type="spellStart"/>
      <w:r w:rsidRPr="0003790B">
        <w:rPr>
          <w:rFonts w:ascii="Times New Roman" w:hAnsi="Times New Roman"/>
          <w:color w:val="222222"/>
          <w:shd w:val="clear" w:color="auto" w:fill="FFFFFF"/>
        </w:rPr>
        <w:t>Khodambashi</w:t>
      </w:r>
      <w:proofErr w:type="spellEnd"/>
      <w:r w:rsidRPr="0003790B">
        <w:rPr>
          <w:rFonts w:ascii="Times New Roman" w:hAnsi="Times New Roman"/>
          <w:color w:val="222222"/>
          <w:shd w:val="clear" w:color="auto" w:fill="FFFFFF"/>
        </w:rPr>
        <w:t xml:space="preserve">, M., Houshmand, S., Arzani, A., &amp; </w:t>
      </w:r>
      <w:proofErr w:type="spellStart"/>
      <w:r w:rsidRPr="0003790B">
        <w:rPr>
          <w:rFonts w:ascii="Times New Roman" w:hAnsi="Times New Roman"/>
          <w:color w:val="222222"/>
          <w:shd w:val="clear" w:color="auto" w:fill="FFFFFF"/>
        </w:rPr>
        <w:t>Sorkheh</w:t>
      </w:r>
      <w:proofErr w:type="spellEnd"/>
      <w:r w:rsidRPr="0003790B">
        <w:rPr>
          <w:rFonts w:ascii="Times New Roman" w:hAnsi="Times New Roman"/>
          <w:color w:val="222222"/>
          <w:shd w:val="clear" w:color="auto" w:fill="FFFFFF"/>
        </w:rPr>
        <w:t>, K. (2011). Heritability for some agronomic characters of rice (</w:t>
      </w:r>
      <w:r w:rsidRPr="006C0525">
        <w:rPr>
          <w:rFonts w:ascii="Times New Roman" w:hAnsi="Times New Roman"/>
          <w:i/>
          <w:color w:val="222222"/>
          <w:shd w:val="clear" w:color="auto" w:fill="FFFFFF"/>
        </w:rPr>
        <w:t>Oryza sativa</w:t>
      </w:r>
      <w:r w:rsidRPr="0003790B">
        <w:rPr>
          <w:rFonts w:ascii="Times New Roman" w:hAnsi="Times New Roman"/>
          <w:color w:val="222222"/>
          <w:shd w:val="clear" w:color="auto" w:fill="FFFFFF"/>
        </w:rPr>
        <w:t xml:space="preserve"> L.) and their linked microsatellites identification. </w:t>
      </w:r>
      <w:r w:rsidRPr="0003790B">
        <w:rPr>
          <w:rFonts w:ascii="Times New Roman" w:hAnsi="Times New Roman"/>
          <w:i/>
          <w:iCs/>
          <w:color w:val="222222"/>
          <w:shd w:val="clear" w:color="auto" w:fill="FFFFFF"/>
        </w:rPr>
        <w:t>Turkish Journal of Agriculture and Forestry</w:t>
      </w:r>
      <w:r w:rsidRPr="0003790B">
        <w:rPr>
          <w:rFonts w:ascii="Times New Roman" w:hAnsi="Times New Roman"/>
          <w:color w:val="222222"/>
          <w:shd w:val="clear" w:color="auto" w:fill="FFFFFF"/>
        </w:rPr>
        <w:t>, </w:t>
      </w:r>
      <w:r w:rsidRPr="0003790B">
        <w:rPr>
          <w:rFonts w:ascii="Times New Roman" w:hAnsi="Times New Roman"/>
          <w:i/>
          <w:iCs/>
          <w:color w:val="222222"/>
          <w:shd w:val="clear" w:color="auto" w:fill="FFFFFF"/>
        </w:rPr>
        <w:t>35</w:t>
      </w:r>
      <w:r w:rsidRPr="0003790B">
        <w:rPr>
          <w:rFonts w:ascii="Times New Roman" w:hAnsi="Times New Roman"/>
          <w:color w:val="222222"/>
          <w:shd w:val="clear" w:color="auto" w:fill="FFFFFF"/>
        </w:rPr>
        <w:t>(5), 481-490.</w:t>
      </w:r>
    </w:p>
    <w:sectPr w:rsidR="00416399" w:rsidRPr="0003790B" w:rsidSect="00F93345">
      <w:pgSz w:w="11907" w:h="16839" w:code="9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AxtzQwMrcwNTZW0lEKTi0uzszPAykwrQUAs5aSqiwAAAA="/>
  </w:docVars>
  <w:rsids>
    <w:rsidRoot w:val="00B364CA"/>
    <w:rsid w:val="0003790B"/>
    <w:rsid w:val="00053898"/>
    <w:rsid w:val="000774A6"/>
    <w:rsid w:val="000D013D"/>
    <w:rsid w:val="000D5BB3"/>
    <w:rsid w:val="000E13EE"/>
    <w:rsid w:val="000F379D"/>
    <w:rsid w:val="0010371F"/>
    <w:rsid w:val="00131928"/>
    <w:rsid w:val="001517C9"/>
    <w:rsid w:val="001B2F37"/>
    <w:rsid w:val="001C47DD"/>
    <w:rsid w:val="00207A9C"/>
    <w:rsid w:val="002361AA"/>
    <w:rsid w:val="0023636B"/>
    <w:rsid w:val="0024490F"/>
    <w:rsid w:val="00273E6D"/>
    <w:rsid w:val="002C5BFA"/>
    <w:rsid w:val="002F1E68"/>
    <w:rsid w:val="003610D2"/>
    <w:rsid w:val="00383F2C"/>
    <w:rsid w:val="00416399"/>
    <w:rsid w:val="00434F4D"/>
    <w:rsid w:val="00464FA2"/>
    <w:rsid w:val="004D72B1"/>
    <w:rsid w:val="0050650D"/>
    <w:rsid w:val="005179A8"/>
    <w:rsid w:val="005C0D60"/>
    <w:rsid w:val="00634E66"/>
    <w:rsid w:val="006C0525"/>
    <w:rsid w:val="007346C0"/>
    <w:rsid w:val="00750946"/>
    <w:rsid w:val="00787488"/>
    <w:rsid w:val="007F14EE"/>
    <w:rsid w:val="00827350"/>
    <w:rsid w:val="008F48A0"/>
    <w:rsid w:val="008F580C"/>
    <w:rsid w:val="00920340"/>
    <w:rsid w:val="00932AE4"/>
    <w:rsid w:val="009414CC"/>
    <w:rsid w:val="0095492B"/>
    <w:rsid w:val="00AD3FCE"/>
    <w:rsid w:val="00AE6F10"/>
    <w:rsid w:val="00B347BC"/>
    <w:rsid w:val="00B364CA"/>
    <w:rsid w:val="00B659D0"/>
    <w:rsid w:val="00C06C22"/>
    <w:rsid w:val="00C55CEF"/>
    <w:rsid w:val="00C82605"/>
    <w:rsid w:val="00CC04A1"/>
    <w:rsid w:val="00DD2812"/>
    <w:rsid w:val="00E778E8"/>
    <w:rsid w:val="00E87545"/>
    <w:rsid w:val="00EC6D85"/>
    <w:rsid w:val="00F24144"/>
    <w:rsid w:val="00F25A34"/>
    <w:rsid w:val="00F93345"/>
    <w:rsid w:val="00FE0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8D3C1D-FDFC-47C3-9294-4089D5740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735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64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52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</dc:creator>
  <cp:keywords/>
  <cp:lastModifiedBy>Suraj</cp:lastModifiedBy>
  <cp:revision>2</cp:revision>
  <dcterms:created xsi:type="dcterms:W3CDTF">2026-05-03T12:28:00Z</dcterms:created>
  <dcterms:modified xsi:type="dcterms:W3CDTF">2026-05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41e07dc61c04b719a94a36159ac5555e7202423219f0fc5e026fa1f0cc3433</vt:lpwstr>
  </property>
</Properties>
</file>